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EF8031" w14:textId="77777777" w:rsidR="00F64A84" w:rsidRPr="00557290" w:rsidRDefault="00F64A84" w:rsidP="002D76FE">
      <w:pPr>
        <w:pStyle w:val="Heading1"/>
        <w:spacing w:line="360" w:lineRule="exact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57290">
        <w:rPr>
          <w:rFonts w:ascii="TH SarabunPSK" w:hAnsi="TH SarabunPSK" w:cs="TH SarabunPSK"/>
          <w:b/>
          <w:bCs/>
          <w:sz w:val="36"/>
          <w:szCs w:val="36"/>
          <w:cs/>
        </w:rPr>
        <w:t>แผนการใช้จ่ายเงินในการดำเนินการวิจัย</w:t>
      </w:r>
    </w:p>
    <w:p w14:paraId="6215BE73" w14:textId="77777777" w:rsidR="00F64A84" w:rsidRPr="00557290" w:rsidRDefault="00F64A84" w:rsidP="002D76FE">
      <w:pPr>
        <w:pStyle w:val="Heading1"/>
        <w:spacing w:line="360" w:lineRule="exact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57290">
        <w:rPr>
          <w:rFonts w:ascii="TH SarabunPSK" w:hAnsi="TH SarabunPSK" w:cs="TH SarabunPSK"/>
          <w:b/>
          <w:bCs/>
          <w:sz w:val="36"/>
          <w:szCs w:val="36"/>
          <w:cs/>
        </w:rPr>
        <w:t>มหาวิทยาลัยเทคโนโลยีราชมงคลรัตนโกสินทร์</w:t>
      </w:r>
    </w:p>
    <w:p w14:paraId="77383C22" w14:textId="77777777" w:rsidR="00F64A84" w:rsidRPr="00557290" w:rsidRDefault="00F64A84" w:rsidP="002D76FE">
      <w:pPr>
        <w:spacing w:line="360" w:lineRule="exact"/>
        <w:rPr>
          <w:rFonts w:ascii="TH SarabunPSK" w:hAnsi="TH SarabunPSK" w:cs="TH SarabunPSK"/>
          <w:b/>
          <w:bCs/>
        </w:rPr>
      </w:pPr>
      <w:r w:rsidRPr="00557290">
        <w:rPr>
          <w:rFonts w:ascii="TH SarabunPSK" w:hAnsi="TH SarabunPSK" w:cs="TH SarabunPSK"/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F5875E" wp14:editId="1D56D560">
                <wp:simplePos x="0" y="0"/>
                <wp:positionH relativeFrom="column">
                  <wp:posOffset>1793240</wp:posOffset>
                </wp:positionH>
                <wp:positionV relativeFrom="paragraph">
                  <wp:posOffset>65405</wp:posOffset>
                </wp:positionV>
                <wp:extent cx="2019300" cy="0"/>
                <wp:effectExtent l="0" t="0" r="0" b="0"/>
                <wp:wrapNone/>
                <wp:docPr id="1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19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57C1A0A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141.2pt;margin-top:5.15pt;width:159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N8hHgIAADw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"/>
            </w:pict>
          </mc:Fallback>
        </mc:AlternateContent>
      </w:r>
    </w:p>
    <w:p w14:paraId="4367D5F1" w14:textId="18CF6F74" w:rsidR="00F64A84" w:rsidRPr="00557290" w:rsidRDefault="00F64A84" w:rsidP="002D76FE">
      <w:pPr>
        <w:spacing w:line="360" w:lineRule="exact"/>
        <w:rPr>
          <w:rFonts w:ascii="TH SarabunPSK" w:hAnsi="TH SarabunPSK" w:cs="TH SarabunPSK"/>
          <w:color w:val="FFFFFF" w:themeColor="background1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>ชื่อโครงการวิจัย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                                       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                                              </w:t>
      </w:r>
      <w:r w:rsidR="00F50322" w:rsidRPr="00557290">
        <w:rPr>
          <w:rFonts w:ascii="TH SarabunPSK" w:hAnsi="TH SarabunPSK" w:cs="TH SarabunPSK"/>
          <w:noProof/>
          <w:color w:val="FFFFFF" w:themeColor="background1"/>
          <w:sz w:val="32"/>
          <w:szCs w:val="32"/>
          <w:u w:val="dotted"/>
          <w:cs/>
        </w:rPr>
        <w:t>.</w:t>
      </w:r>
    </w:p>
    <w:p w14:paraId="0187667B" w14:textId="77777777" w:rsidR="00F64A84" w:rsidRPr="00557290" w:rsidRDefault="00F64A84" w:rsidP="002D76FE">
      <w:pPr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 xml:space="preserve">ประเภทของโครงการวิจัย    </w:t>
      </w:r>
    </w:p>
    <w:p w14:paraId="42732DB0" w14:textId="7B08AC5F" w:rsidR="00F64A84" w:rsidRPr="00557290" w:rsidRDefault="007F2425" w:rsidP="002D76FE">
      <w:pPr>
        <w:tabs>
          <w:tab w:val="left" w:pos="6804"/>
        </w:tabs>
        <w:spacing w:line="360" w:lineRule="exact"/>
        <w:ind w:left="1418"/>
        <w:rPr>
          <w:rFonts w:ascii="TH SarabunPSK" w:hAnsi="TH SarabunPSK" w:cs="TH SarabunPSK"/>
          <w:spacing w:val="-4"/>
          <w:sz w:val="32"/>
          <w:szCs w:val="32"/>
          <w:cs/>
        </w:rPr>
      </w:pPr>
      <w:r w:rsidRPr="00557290">
        <w:rPr>
          <w:rFonts w:ascii="TH SarabunPSK" w:hAnsi="TH SarabunPSK" w:cs="TH SarabunPSK"/>
          <w:spacing w:val="-4"/>
          <w:sz w:val="32"/>
          <w:szCs w:val="32"/>
        </w:rPr>
        <w:sym w:font="Wingdings" w:char="F0FE"/>
      </w:r>
      <w:r w:rsidR="00F64A84"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 งบประมาณ</w:t>
      </w:r>
      <w:r w:rsidR="00F50322" w:rsidRPr="00557290">
        <w:rPr>
          <w:rFonts w:ascii="TH SarabunPSK" w:hAnsi="TH SarabunPSK" w:cs="TH SarabunPSK"/>
          <w:spacing w:val="-4"/>
          <w:sz w:val="32"/>
          <w:szCs w:val="32"/>
          <w:cs/>
        </w:rPr>
        <w:t>ด้านวิทยาศาสตร์ วิจัยและนวัตกรรม (ววน.) ประจำปี</w:t>
      </w:r>
      <w:r w:rsidR="00C23EAC"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 </w:t>
      </w:r>
      <w:r w:rsidR="00C23EAC" w:rsidRPr="0055729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              </w:t>
      </w:r>
      <w:r w:rsidR="00C23EAC" w:rsidRPr="00557290">
        <w:rPr>
          <w:rFonts w:ascii="TH SarabunPSK" w:hAnsi="TH SarabunPSK" w:cs="TH SarabunPSK"/>
          <w:color w:val="FFFFFF"/>
          <w:spacing w:val="-4"/>
          <w:sz w:val="32"/>
          <w:szCs w:val="32"/>
          <w:u w:val="dotted"/>
          <w:cs/>
        </w:rPr>
        <w:t>.</w:t>
      </w:r>
    </w:p>
    <w:p w14:paraId="57AC8AD6" w14:textId="446B1E51" w:rsidR="00F64A84" w:rsidRPr="00557290" w:rsidRDefault="007F2425" w:rsidP="002D76FE">
      <w:pPr>
        <w:tabs>
          <w:tab w:val="left" w:pos="6804"/>
        </w:tabs>
        <w:spacing w:line="360" w:lineRule="exact"/>
        <w:ind w:left="1418"/>
        <w:rPr>
          <w:rFonts w:ascii="TH SarabunPSK" w:hAnsi="TH SarabunPSK" w:cs="TH SarabunPSK"/>
          <w:spacing w:val="-4"/>
          <w:sz w:val="32"/>
          <w:szCs w:val="32"/>
          <w:cs/>
        </w:rPr>
      </w:pPr>
      <w:r w:rsidRPr="00557290">
        <w:rPr>
          <w:rFonts w:ascii="TH SarabunPSK" w:hAnsi="TH SarabunPSK" w:cs="TH SarabunPSK"/>
          <w:spacing w:val="-4"/>
          <w:sz w:val="32"/>
          <w:szCs w:val="32"/>
        </w:rPr>
        <w:sym w:font="Wingdings" w:char="F071"/>
      </w:r>
      <w:r w:rsidR="0094564C"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 งบประมาณเงินรายได้  (คณะ / มหาวิทยาลัย</w:t>
      </w:r>
      <w:r w:rsidR="00F64A84"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) ประจำปี  </w:t>
      </w:r>
      <w:r w:rsidR="00F64A84" w:rsidRPr="0055729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                       </w:t>
      </w:r>
      <w:r w:rsidR="00F64A84" w:rsidRPr="00557290">
        <w:rPr>
          <w:rFonts w:ascii="TH SarabunPSK" w:hAnsi="TH SarabunPSK" w:cs="TH SarabunPSK"/>
          <w:color w:val="FFFFFF"/>
          <w:spacing w:val="-4"/>
          <w:sz w:val="32"/>
          <w:szCs w:val="32"/>
          <w:u w:val="dotted"/>
          <w:cs/>
        </w:rPr>
        <w:t>.</w:t>
      </w:r>
    </w:p>
    <w:p w14:paraId="11570724" w14:textId="77777777" w:rsidR="00F64A84" w:rsidRPr="00557290" w:rsidRDefault="00F64A84" w:rsidP="002D76FE">
      <w:pPr>
        <w:tabs>
          <w:tab w:val="left" w:pos="6804"/>
        </w:tabs>
        <w:spacing w:line="360" w:lineRule="exact"/>
        <w:ind w:left="1418"/>
        <w:rPr>
          <w:rFonts w:ascii="TH SarabunPSK" w:hAnsi="TH SarabunPSK" w:cs="TH SarabunPSK"/>
          <w:spacing w:val="-4"/>
          <w:sz w:val="32"/>
          <w:szCs w:val="32"/>
        </w:rPr>
      </w:pPr>
      <w:r w:rsidRPr="00557290">
        <w:rPr>
          <w:rFonts w:ascii="TH SarabunPSK" w:hAnsi="TH SarabunPSK" w:cs="TH SarabunPSK"/>
          <w:spacing w:val="-4"/>
          <w:sz w:val="32"/>
          <w:szCs w:val="32"/>
        </w:rPr>
        <w:sym w:font="Wingdings" w:char="F071"/>
      </w:r>
      <w:r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 งบประมาณจากแหล่งทุนภายนอก ประจำปี</w:t>
      </w:r>
      <w:r w:rsidRPr="0055729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                       </w:t>
      </w:r>
      <w:r w:rsidRPr="00557290">
        <w:rPr>
          <w:rFonts w:ascii="TH SarabunPSK" w:hAnsi="TH SarabunPSK" w:cs="TH SarabunPSK"/>
          <w:color w:val="FFFFFF"/>
          <w:spacing w:val="-4"/>
          <w:sz w:val="32"/>
          <w:szCs w:val="32"/>
          <w:u w:val="dotted"/>
          <w:cs/>
        </w:rPr>
        <w:t>.</w:t>
      </w:r>
    </w:p>
    <w:p w14:paraId="52B9A9EC" w14:textId="4CD4FF48" w:rsidR="00F64A84" w:rsidRPr="00557290" w:rsidRDefault="00F64A84" w:rsidP="002D76FE">
      <w:pPr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>วงเงินของโครงการวิจัย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57290">
        <w:rPr>
          <w:rFonts w:ascii="TH SarabunPSK" w:hAnsi="TH SarabunPSK" w:cs="TH SarabunPSK"/>
          <w:sz w:val="32"/>
          <w:szCs w:val="32"/>
          <w:cs/>
        </w:rPr>
        <w:t>บาท (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    </w:t>
      </w:r>
      <w:r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>บาทถ้วน</w:t>
      </w:r>
      <w:r w:rsidRPr="00557290">
        <w:rPr>
          <w:rFonts w:ascii="TH SarabunPSK" w:hAnsi="TH SarabunPSK" w:cs="TH SarabunPSK"/>
          <w:sz w:val="32"/>
          <w:szCs w:val="32"/>
          <w:cs/>
        </w:rPr>
        <w:t>)</w:t>
      </w:r>
    </w:p>
    <w:p w14:paraId="55D62057" w14:textId="77777777" w:rsidR="00C23EAC" w:rsidRPr="00557290" w:rsidRDefault="00C23EAC" w:rsidP="00C23EAC">
      <w:pPr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  <w:lang w:val="en-GB"/>
        </w:rPr>
        <w:t xml:space="preserve">ระยะเวลาการดำเนินงาน ......................ปี  เริ่ม.............................................. ถึง ......................................... </w:t>
      </w:r>
    </w:p>
    <w:p w14:paraId="41A8F613" w14:textId="5230509E" w:rsidR="00F64A84" w:rsidRPr="00557290" w:rsidRDefault="00F64A84" w:rsidP="002D76FE">
      <w:pPr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>หน่วยงานที่รับผิดชอบโครงการวิจัย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 </w:t>
      </w:r>
      <w:r w:rsidR="00B46B48">
        <w:rPr>
          <w:rFonts w:ascii="TH SarabunPSK" w:hAnsi="TH SarabunPSK" w:cs="TH SarabunPSK" w:hint="cs"/>
          <w:sz w:val="32"/>
          <w:szCs w:val="32"/>
          <w:u w:val="dotted"/>
          <w:cs/>
        </w:rPr>
        <w:t>คณะวิทยาศาสตร์และเทคโนโลยี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                               </w:t>
      </w:r>
      <w:r w:rsidRPr="00557290">
        <w:rPr>
          <w:rFonts w:ascii="TH SarabunPSK" w:hAnsi="TH SarabunPSK" w:cs="TH SarabunPSK"/>
          <w:color w:val="FFFFFF"/>
          <w:sz w:val="32"/>
          <w:szCs w:val="32"/>
          <w:u w:val="dotted"/>
          <w:cs/>
        </w:rPr>
        <w:t>.</w:t>
      </w:r>
    </w:p>
    <w:p w14:paraId="09F4FE9D" w14:textId="5876748E" w:rsidR="00F64A84" w:rsidRPr="00557290" w:rsidRDefault="00F64A84" w:rsidP="002D76FE">
      <w:pPr>
        <w:tabs>
          <w:tab w:val="left" w:pos="1701"/>
          <w:tab w:val="left" w:pos="7371"/>
        </w:tabs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 xml:space="preserve">เจ้าของโครงการวิจัย  </w:t>
      </w:r>
      <w:r w:rsidR="00557290">
        <w:rPr>
          <w:rFonts w:ascii="TH SarabunPSK" w:hAnsi="TH SarabunPSK" w:cs="TH SarabunPSK" w:hint="cs"/>
          <w:sz w:val="32"/>
          <w:szCs w:val="32"/>
          <w:cs/>
        </w:rPr>
        <w:t>1</w:t>
      </w:r>
      <w:r w:rsidRPr="00557290">
        <w:rPr>
          <w:rFonts w:ascii="TH SarabunPSK" w:hAnsi="TH SarabunPSK" w:cs="TH SarabunPSK"/>
          <w:sz w:val="32"/>
          <w:szCs w:val="32"/>
          <w:cs/>
        </w:rPr>
        <w:t>.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                                    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57290">
        <w:rPr>
          <w:rFonts w:ascii="TH SarabunPSK" w:hAnsi="TH SarabunPSK" w:cs="TH SarabunPSK"/>
          <w:sz w:val="32"/>
          <w:szCs w:val="32"/>
          <w:cs/>
        </w:rPr>
        <w:t>หัวหน้าโครงการวิจัย</w:t>
      </w:r>
    </w:p>
    <w:p w14:paraId="16D879FF" w14:textId="7FE54C09" w:rsidR="00F64A84" w:rsidRPr="00557290" w:rsidRDefault="00F64A84" w:rsidP="002D76FE">
      <w:pPr>
        <w:tabs>
          <w:tab w:val="left" w:pos="1701"/>
          <w:tab w:val="left" w:pos="7371"/>
        </w:tabs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</w:rPr>
        <w:tab/>
      </w:r>
      <w:r w:rsidRPr="00557290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557290">
        <w:rPr>
          <w:rFonts w:ascii="TH SarabunPSK" w:hAnsi="TH SarabunPSK" w:cs="TH SarabunPSK" w:hint="cs"/>
          <w:sz w:val="32"/>
          <w:szCs w:val="32"/>
          <w:cs/>
        </w:rPr>
        <w:t>2</w:t>
      </w:r>
      <w:r w:rsidRPr="00557290">
        <w:rPr>
          <w:rFonts w:ascii="TH SarabunPSK" w:hAnsi="TH SarabunPSK" w:cs="TH SarabunPSK"/>
          <w:sz w:val="32"/>
          <w:szCs w:val="32"/>
          <w:cs/>
        </w:rPr>
        <w:t>.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                                                   </w:t>
      </w:r>
      <w:r w:rsidRPr="00557290">
        <w:rPr>
          <w:rFonts w:ascii="TH SarabunPSK" w:hAnsi="TH SarabunPSK" w:cs="TH SarabunPSK"/>
          <w:sz w:val="32"/>
          <w:szCs w:val="32"/>
          <w:cs/>
        </w:rPr>
        <w:t>ผู้ร่วมโครงการวิจัย</w:t>
      </w:r>
    </w:p>
    <w:p w14:paraId="09CCDE84" w14:textId="7A1FE426" w:rsidR="00F64A84" w:rsidRPr="00557290" w:rsidRDefault="00F64A84" w:rsidP="002D76FE">
      <w:pPr>
        <w:tabs>
          <w:tab w:val="left" w:pos="1701"/>
          <w:tab w:val="left" w:pos="7371"/>
        </w:tabs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7290">
        <w:rPr>
          <w:rFonts w:ascii="TH SarabunPSK" w:hAnsi="TH SarabunPSK" w:cs="TH SarabunPSK"/>
          <w:sz w:val="32"/>
          <w:szCs w:val="32"/>
        </w:rPr>
        <w:tab/>
      </w:r>
      <w:r w:rsidRPr="00557290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557290">
        <w:rPr>
          <w:rFonts w:ascii="TH SarabunPSK" w:hAnsi="TH SarabunPSK" w:cs="TH SarabunPSK" w:hint="cs"/>
          <w:sz w:val="32"/>
          <w:szCs w:val="32"/>
          <w:cs/>
        </w:rPr>
        <w:t>3</w:t>
      </w:r>
      <w:r w:rsidRPr="00557290">
        <w:rPr>
          <w:rFonts w:ascii="TH SarabunPSK" w:hAnsi="TH SarabunPSK" w:cs="TH SarabunPSK"/>
          <w:sz w:val="32"/>
          <w:szCs w:val="32"/>
          <w:cs/>
        </w:rPr>
        <w:t>.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                                                   </w:t>
      </w:r>
      <w:r w:rsidRPr="00557290">
        <w:rPr>
          <w:rFonts w:ascii="TH SarabunPSK" w:hAnsi="TH SarabunPSK" w:cs="TH SarabunPSK"/>
          <w:sz w:val="32"/>
          <w:szCs w:val="32"/>
          <w:cs/>
        </w:rPr>
        <w:t>ผู้ร่วมโครงการวิจัย</w:t>
      </w:r>
    </w:p>
    <w:p w14:paraId="13812E3F" w14:textId="77777777" w:rsidR="00F64A84" w:rsidRPr="00557290" w:rsidRDefault="00F64A84" w:rsidP="002D76FE">
      <w:pPr>
        <w:spacing w:line="360" w:lineRule="exact"/>
        <w:rPr>
          <w:rFonts w:ascii="TH SarabunPSK" w:hAnsi="TH SarabunPSK" w:cs="TH SarabunPSK"/>
        </w:rPr>
      </w:pPr>
      <w:r w:rsidRPr="00557290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27448E81" wp14:editId="0C1BC169">
                <wp:simplePos x="0" y="0"/>
                <wp:positionH relativeFrom="column">
                  <wp:posOffset>-2540</wp:posOffset>
                </wp:positionH>
                <wp:positionV relativeFrom="paragraph">
                  <wp:posOffset>95885</wp:posOffset>
                </wp:positionV>
                <wp:extent cx="5669280" cy="0"/>
                <wp:effectExtent l="0" t="0" r="0" b="0"/>
                <wp:wrapNone/>
                <wp:docPr id="1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92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1B1CDBFE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7.55pt" to="446.2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" o:allowincell="f"/>
            </w:pict>
          </mc:Fallback>
        </mc:AlternateContent>
      </w:r>
    </w:p>
    <w:p w14:paraId="5DD7D484" w14:textId="7C8980DB" w:rsidR="00F64A84" w:rsidRPr="00557290" w:rsidRDefault="00557290" w:rsidP="002D76FE">
      <w:pPr>
        <w:spacing w:line="360" w:lineRule="exact"/>
        <w:ind w:right="-314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>1</w:t>
      </w:r>
      <w:r w:rsidR="00F64A84" w:rsidRPr="00557290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 xml:space="preserve">. ประมาณการค่าใช้จ่ายในการดำเนินงานตามโครงการวิจัยสำหรับวงเงินที่ได้รับในปีงบประมาณ พ.ศ. </w:t>
      </w:r>
      <w:bookmarkStart w:id="0" w:name="_GoBack"/>
      <w:bookmarkEnd w:id="0"/>
    </w:p>
    <w:tbl>
      <w:tblPr>
        <w:tblW w:w="9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6"/>
        <w:gridCol w:w="1141"/>
        <w:gridCol w:w="1141"/>
        <w:gridCol w:w="1141"/>
        <w:gridCol w:w="919"/>
      </w:tblGrid>
      <w:tr w:rsidR="00711518" w:rsidRPr="00557290" w14:paraId="7C7B298B" w14:textId="77777777" w:rsidTr="005B1F0B">
        <w:trPr>
          <w:trHeight w:val="360"/>
          <w:tblHeader/>
        </w:trPr>
        <w:tc>
          <w:tcPr>
            <w:tcW w:w="4816" w:type="dxa"/>
            <w:vMerge w:val="restart"/>
            <w:shd w:val="clear" w:color="000000" w:fill="BFBFBF"/>
            <w:hideMark/>
          </w:tcPr>
          <w:p w14:paraId="3B5F54B2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ายการ</w:t>
            </w:r>
          </w:p>
        </w:tc>
        <w:tc>
          <w:tcPr>
            <w:tcW w:w="1141" w:type="dxa"/>
            <w:shd w:val="clear" w:color="000000" w:fill="BFBFBF"/>
            <w:hideMark/>
          </w:tcPr>
          <w:p w14:paraId="534111EC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  งวดที่ 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 xml:space="preserve">1 </w:t>
            </w:r>
          </w:p>
        </w:tc>
        <w:tc>
          <w:tcPr>
            <w:tcW w:w="1141" w:type="dxa"/>
            <w:shd w:val="clear" w:color="000000" w:fill="BFBFBF"/>
            <w:hideMark/>
          </w:tcPr>
          <w:p w14:paraId="02595BBC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  งวดที่ 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 xml:space="preserve">2 </w:t>
            </w:r>
          </w:p>
        </w:tc>
        <w:tc>
          <w:tcPr>
            <w:tcW w:w="1141" w:type="dxa"/>
            <w:shd w:val="clear" w:color="000000" w:fill="BFBFBF"/>
            <w:hideMark/>
          </w:tcPr>
          <w:p w14:paraId="3920FC56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  งวดที่ 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 xml:space="preserve">3 </w:t>
            </w:r>
          </w:p>
        </w:tc>
        <w:tc>
          <w:tcPr>
            <w:tcW w:w="919" w:type="dxa"/>
            <w:vMerge w:val="restart"/>
            <w:shd w:val="clear" w:color="000000" w:fill="BFBFBF"/>
            <w:hideMark/>
          </w:tcPr>
          <w:p w14:paraId="417D3C32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  รวม  </w:t>
            </w:r>
          </w:p>
        </w:tc>
      </w:tr>
      <w:tr w:rsidR="00711518" w:rsidRPr="00557290" w14:paraId="36F95C29" w14:textId="77777777" w:rsidTr="005B1F0B">
        <w:trPr>
          <w:trHeight w:val="732"/>
          <w:tblHeader/>
        </w:trPr>
        <w:tc>
          <w:tcPr>
            <w:tcW w:w="4816" w:type="dxa"/>
            <w:vMerge/>
            <w:vAlign w:val="center"/>
            <w:hideMark/>
          </w:tcPr>
          <w:p w14:paraId="1BF5C278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000000" w:fill="BFBFBF"/>
          </w:tcPr>
          <w:p w14:paraId="3E322A92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้อยละ</w:t>
            </w:r>
          </w:p>
          <w:p w14:paraId="2597E6A0" w14:textId="7DE3B0EF" w:rsidR="00711518" w:rsidRPr="00557290" w:rsidRDefault="007F2425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</w:pPr>
            <w:r>
              <w:rPr>
                <w:rFonts w:ascii="TH SarabunPSK" w:eastAsia="Times New Roman" w:hAnsi="TH SarabunPSK" w:cs="TH SarabunPSK" w:hint="cs"/>
                <w:b/>
                <w:bCs/>
                <w:color w:val="000000"/>
                <w:cs/>
              </w:rPr>
              <w:t>6</w:t>
            </w:r>
            <w:r w:rsidR="00711518"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0</w:t>
            </w:r>
          </w:p>
        </w:tc>
        <w:tc>
          <w:tcPr>
            <w:tcW w:w="1141" w:type="dxa"/>
            <w:shd w:val="clear" w:color="000000" w:fill="BFBFBF"/>
          </w:tcPr>
          <w:p w14:paraId="4F775BD2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้อยละ</w:t>
            </w:r>
          </w:p>
          <w:p w14:paraId="310A5D02" w14:textId="7CF7CA87" w:rsidR="00711518" w:rsidRPr="00557290" w:rsidRDefault="007F2425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>
              <w:rPr>
                <w:rFonts w:ascii="TH SarabunPSK" w:eastAsia="Times New Roman" w:hAnsi="TH SarabunPSK" w:cs="TH SarabunPSK" w:hint="cs"/>
                <w:b/>
                <w:bCs/>
                <w:color w:val="000000"/>
                <w:cs/>
              </w:rPr>
              <w:t>3</w:t>
            </w:r>
            <w:r w:rsidR="00711518"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0</w:t>
            </w:r>
          </w:p>
        </w:tc>
        <w:tc>
          <w:tcPr>
            <w:tcW w:w="1141" w:type="dxa"/>
            <w:shd w:val="clear" w:color="000000" w:fill="BFBFBF"/>
            <w:hideMark/>
          </w:tcPr>
          <w:p w14:paraId="759EE7C5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ร้อยละ </w:t>
            </w:r>
          </w:p>
          <w:p w14:paraId="6C2E6CCC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10</w:t>
            </w:r>
          </w:p>
        </w:tc>
        <w:tc>
          <w:tcPr>
            <w:tcW w:w="919" w:type="dxa"/>
            <w:vMerge/>
            <w:vAlign w:val="center"/>
            <w:hideMark/>
          </w:tcPr>
          <w:p w14:paraId="4C10AE3E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3BDB6F09" w14:textId="77777777" w:rsidTr="005B1F0B">
        <w:trPr>
          <w:trHeight w:val="372"/>
        </w:trPr>
        <w:tc>
          <w:tcPr>
            <w:tcW w:w="4816" w:type="dxa"/>
            <w:shd w:val="clear" w:color="000000" w:fill="FFFFFF"/>
            <w:hideMark/>
          </w:tcPr>
          <w:p w14:paraId="1751705B" w14:textId="5E941986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u w:val="single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u w:val="single"/>
                <w:cs/>
              </w:rPr>
              <w:t>1. งบ</w:t>
            </w:r>
            <w:r w:rsidR="00D81993">
              <w:rPr>
                <w:rFonts w:ascii="TH SarabunPSK" w:eastAsia="Times New Roman" w:hAnsi="TH SarabunPSK" w:cs="TH SarabunPSK" w:hint="cs"/>
                <w:b/>
                <w:bCs/>
                <w:color w:val="000000"/>
                <w:u w:val="single"/>
                <w:cs/>
              </w:rPr>
              <w:t>ดำเนินงาน</w:t>
            </w:r>
          </w:p>
        </w:tc>
        <w:tc>
          <w:tcPr>
            <w:tcW w:w="1141" w:type="dxa"/>
            <w:shd w:val="clear" w:color="000000" w:fill="FFFFFF"/>
          </w:tcPr>
          <w:p w14:paraId="2A501645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000000" w:fill="FFFFFF"/>
          </w:tcPr>
          <w:p w14:paraId="5D732C48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000000" w:fill="FFFFFF"/>
          </w:tcPr>
          <w:p w14:paraId="2676B07B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000000" w:fill="FFFFFF"/>
          </w:tcPr>
          <w:p w14:paraId="325D2EDC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296D5786" w14:textId="77777777" w:rsidTr="006D304F">
        <w:trPr>
          <w:trHeight w:val="372"/>
        </w:trPr>
        <w:tc>
          <w:tcPr>
            <w:tcW w:w="4816" w:type="dxa"/>
            <w:shd w:val="clear" w:color="auto" w:fill="auto"/>
            <w:hideMark/>
          </w:tcPr>
          <w:p w14:paraId="6C3F8030" w14:textId="77777777" w:rsidR="00711518" w:rsidRPr="00557290" w:rsidRDefault="00711518" w:rsidP="00D81993">
            <w:pPr>
              <w:ind w:firstLine="242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1) ค่าจ้าง</w:t>
            </w:r>
          </w:p>
        </w:tc>
        <w:tc>
          <w:tcPr>
            <w:tcW w:w="1141" w:type="dxa"/>
            <w:shd w:val="clear" w:color="auto" w:fill="auto"/>
            <w:noWrap/>
          </w:tcPr>
          <w:p w14:paraId="5B259C0F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4CE0D792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68BAD9FF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634A034C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3475E7B3" w14:textId="77777777" w:rsidTr="005B1F0B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62C36C25" w14:textId="1DCB722B" w:rsidR="00711518" w:rsidRPr="00557290" w:rsidRDefault="00711518" w:rsidP="0007234F">
            <w:pPr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E18B7AE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54B922A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0F3303CB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33252E81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11ED83E0" w14:textId="77777777" w:rsidTr="006D304F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2A4699E4" w14:textId="77777777" w:rsidR="00711518" w:rsidRPr="00557290" w:rsidRDefault="00711518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วมหมวดค่าจ้าง</w:t>
            </w:r>
          </w:p>
        </w:tc>
        <w:tc>
          <w:tcPr>
            <w:tcW w:w="1141" w:type="dxa"/>
            <w:shd w:val="clear" w:color="auto" w:fill="auto"/>
            <w:noWrap/>
          </w:tcPr>
          <w:p w14:paraId="718A8DD3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6B6FDB39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D3A1869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78C753FA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3715840C" w14:textId="77777777" w:rsidTr="006D304F">
        <w:trPr>
          <w:trHeight w:val="372"/>
        </w:trPr>
        <w:tc>
          <w:tcPr>
            <w:tcW w:w="4816" w:type="dxa"/>
            <w:shd w:val="clear" w:color="auto" w:fill="auto"/>
            <w:hideMark/>
          </w:tcPr>
          <w:p w14:paraId="507DBDBD" w14:textId="23C6EC00" w:rsidR="00711518" w:rsidRPr="00557290" w:rsidRDefault="00711518" w:rsidP="00D81993">
            <w:pPr>
              <w:ind w:firstLine="242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>2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) ค่าใช้สอย</w:t>
            </w:r>
          </w:p>
        </w:tc>
        <w:tc>
          <w:tcPr>
            <w:tcW w:w="1141" w:type="dxa"/>
            <w:shd w:val="clear" w:color="auto" w:fill="auto"/>
            <w:noWrap/>
          </w:tcPr>
          <w:p w14:paraId="02E4D1C2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F4FA7A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4DDEFFD8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7F09D3F6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62EC596C" w14:textId="77777777" w:rsidTr="005B1F0B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4F77879E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79A8846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E6AB108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E166450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5C1313D2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36DEA6EA" w14:textId="77777777" w:rsidTr="006D304F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52BA0C63" w14:textId="77777777" w:rsidR="00711518" w:rsidRPr="00557290" w:rsidRDefault="00711518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วมหมวดค่าใช้สอย</w:t>
            </w:r>
          </w:p>
        </w:tc>
        <w:tc>
          <w:tcPr>
            <w:tcW w:w="1141" w:type="dxa"/>
            <w:shd w:val="clear" w:color="auto" w:fill="auto"/>
            <w:noWrap/>
          </w:tcPr>
          <w:p w14:paraId="467A03D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1F2FD37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1E90F3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14F93122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1D1D51FD" w14:textId="77777777" w:rsidTr="006D304F">
        <w:trPr>
          <w:trHeight w:val="372"/>
        </w:trPr>
        <w:tc>
          <w:tcPr>
            <w:tcW w:w="4816" w:type="dxa"/>
            <w:shd w:val="clear" w:color="auto" w:fill="auto"/>
            <w:hideMark/>
          </w:tcPr>
          <w:p w14:paraId="16B63661" w14:textId="77777777" w:rsidR="00711518" w:rsidRPr="00557290" w:rsidRDefault="00711518" w:rsidP="00D81993">
            <w:pPr>
              <w:ind w:firstLine="242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>3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) ค่าวัสดุ</w:t>
            </w:r>
          </w:p>
        </w:tc>
        <w:tc>
          <w:tcPr>
            <w:tcW w:w="1141" w:type="dxa"/>
            <w:shd w:val="clear" w:color="auto" w:fill="auto"/>
            <w:noWrap/>
          </w:tcPr>
          <w:p w14:paraId="6750D2C5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22B2BDD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E2A8926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00DC43AF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1F623255" w14:textId="77777777" w:rsidTr="005B1F0B">
        <w:trPr>
          <w:trHeight w:val="48"/>
        </w:trPr>
        <w:tc>
          <w:tcPr>
            <w:tcW w:w="4816" w:type="dxa"/>
            <w:shd w:val="clear" w:color="auto" w:fill="auto"/>
          </w:tcPr>
          <w:p w14:paraId="08DF2058" w14:textId="0CEC3927" w:rsidR="00711518" w:rsidRPr="00557290" w:rsidRDefault="00711518" w:rsidP="005B1F0B">
            <w:pPr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2E88F3E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ECC39B7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BCF1132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31D3A4B3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28EFB5A9" w14:textId="77777777" w:rsidTr="006D304F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5A22F689" w14:textId="77777777" w:rsidR="00711518" w:rsidRPr="00557290" w:rsidRDefault="00711518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วมหมวดค่าวัสดุ</w:t>
            </w:r>
          </w:p>
        </w:tc>
        <w:tc>
          <w:tcPr>
            <w:tcW w:w="1141" w:type="dxa"/>
            <w:shd w:val="clear" w:color="auto" w:fill="auto"/>
            <w:noWrap/>
          </w:tcPr>
          <w:p w14:paraId="0A58BB4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0914DCD9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00692CB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5DE4ADE3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0C9AF981" w14:textId="77777777" w:rsidTr="006D304F">
        <w:trPr>
          <w:trHeight w:val="372"/>
        </w:trPr>
        <w:tc>
          <w:tcPr>
            <w:tcW w:w="4816" w:type="dxa"/>
            <w:shd w:val="clear" w:color="auto" w:fill="auto"/>
            <w:hideMark/>
          </w:tcPr>
          <w:p w14:paraId="6B12130A" w14:textId="172357B1" w:rsidR="007F2425" w:rsidRDefault="007F2425" w:rsidP="00D81993">
            <w:pPr>
              <w:ind w:firstLine="242"/>
              <w:rPr>
                <w:rFonts w:ascii="TH SarabunPSK" w:hAnsi="TH SarabunPSK" w:cs="TH SarabunPSK"/>
                <w:b/>
                <w:bCs/>
                <w:lang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4</w:t>
            </w:r>
            <w:r w:rsidR="00D81993">
              <w:rPr>
                <w:rFonts w:ascii="TH SarabunPSK" w:hAnsi="TH SarabunPSK" w:cs="TH SarabunPSK" w:hint="cs"/>
                <w:b/>
                <w:bCs/>
                <w:cs/>
              </w:rPr>
              <w:t>)</w:t>
            </w:r>
            <w:r>
              <w:rPr>
                <w:rFonts w:ascii="TH SarabunPSK" w:hAnsi="TH SarabunPSK" w:cs="TH SarabunPSK"/>
                <w:b/>
                <w:b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cs/>
              </w:rPr>
              <w:t>ค่าซ่อมแซมครุภัณฑ์</w:t>
            </w:r>
          </w:p>
          <w:p w14:paraId="0F18CE3E" w14:textId="38F4C12F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45ACDCB1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39B46AC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46F2FC31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72C1B71E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5A90583C" w14:textId="77777777" w:rsidTr="00D81993">
        <w:trPr>
          <w:trHeight w:val="372"/>
        </w:trPr>
        <w:tc>
          <w:tcPr>
            <w:tcW w:w="4816" w:type="dxa"/>
            <w:shd w:val="clear" w:color="auto" w:fill="auto"/>
          </w:tcPr>
          <w:p w14:paraId="0F6C1050" w14:textId="77C53347" w:rsidR="00711518" w:rsidRPr="00D81993" w:rsidRDefault="00D81993" w:rsidP="005B1F0B">
            <w:pPr>
              <w:rPr>
                <w:rFonts w:ascii="TH SarabunPSK" w:hAnsi="TH SarabunPSK" w:cs="TH SarabunPSK"/>
                <w:b/>
                <w:bCs/>
                <w:u w:val="single"/>
                <w:cs/>
                <w:lang w:eastAsia="en-US"/>
              </w:rPr>
            </w:pPr>
            <w:r w:rsidRPr="00D81993">
              <w:rPr>
                <w:rFonts w:ascii="TH SarabunPSK" w:eastAsia="Times New Roman" w:hAnsi="TH SarabunPSK" w:cs="TH SarabunPSK" w:hint="cs"/>
                <w:b/>
                <w:bCs/>
                <w:color w:val="000000"/>
                <w:u w:val="single"/>
                <w:cs/>
              </w:rPr>
              <w:t>2</w:t>
            </w:r>
            <w:r w:rsidR="00711518" w:rsidRPr="00D81993">
              <w:rPr>
                <w:rFonts w:ascii="TH SarabunPSK" w:eastAsia="Times New Roman" w:hAnsi="TH SarabunPSK" w:cs="TH SarabunPSK"/>
                <w:b/>
                <w:bCs/>
                <w:color w:val="000000"/>
                <w:u w:val="single"/>
                <w:cs/>
              </w:rPr>
              <w:t xml:space="preserve">. </w:t>
            </w:r>
            <w:r w:rsidRPr="00D81993">
              <w:rPr>
                <w:rFonts w:ascii="TH SarabunPSK" w:eastAsia="Times New Roman" w:hAnsi="TH SarabunPSK" w:cs="TH SarabunPSK" w:hint="cs"/>
                <w:b/>
                <w:bCs/>
                <w:color w:val="000000"/>
                <w:u w:val="single"/>
                <w:cs/>
              </w:rPr>
              <w:t>งบลงทุน</w:t>
            </w:r>
          </w:p>
        </w:tc>
        <w:tc>
          <w:tcPr>
            <w:tcW w:w="1141" w:type="dxa"/>
            <w:shd w:val="clear" w:color="auto" w:fill="auto"/>
            <w:noWrap/>
          </w:tcPr>
          <w:p w14:paraId="3FBA7D51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066655D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234B91EE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252A15BA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D81993" w:rsidRPr="00557290" w14:paraId="0F5CB710" w14:textId="77777777" w:rsidTr="006D304F">
        <w:trPr>
          <w:trHeight w:val="372"/>
        </w:trPr>
        <w:tc>
          <w:tcPr>
            <w:tcW w:w="4816" w:type="dxa"/>
            <w:shd w:val="clear" w:color="auto" w:fill="auto"/>
          </w:tcPr>
          <w:p w14:paraId="2D2FA996" w14:textId="334BC300" w:rsidR="00D81993" w:rsidRDefault="00D81993" w:rsidP="00D81993">
            <w:pPr>
              <w:ind w:firstLine="242"/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 xml:space="preserve">1) </w:t>
            </w:r>
            <w:r>
              <w:rPr>
                <w:rFonts w:ascii="TH SarabunPSK" w:hAnsi="TH SarabunPSK" w:cs="TH SarabunPSK"/>
                <w:b/>
                <w:bCs/>
                <w:cs/>
              </w:rPr>
              <w:t>ค่าครุภัณฑ์</w:t>
            </w:r>
          </w:p>
        </w:tc>
        <w:tc>
          <w:tcPr>
            <w:tcW w:w="1141" w:type="dxa"/>
            <w:shd w:val="clear" w:color="auto" w:fill="auto"/>
            <w:noWrap/>
          </w:tcPr>
          <w:p w14:paraId="18899CF0" w14:textId="77777777" w:rsidR="00D81993" w:rsidRPr="00557290" w:rsidRDefault="00D81993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2565490" w14:textId="77777777" w:rsidR="00D81993" w:rsidRPr="00557290" w:rsidRDefault="00D81993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4F70D0C" w14:textId="77777777" w:rsidR="00D81993" w:rsidRPr="00557290" w:rsidRDefault="00D81993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44BC8590" w14:textId="77777777" w:rsidR="00D81993" w:rsidRPr="00557290" w:rsidRDefault="00D81993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D81993" w:rsidRPr="00557290" w14:paraId="157873E4" w14:textId="77777777" w:rsidTr="006D304F">
        <w:trPr>
          <w:trHeight w:val="48"/>
        </w:trPr>
        <w:tc>
          <w:tcPr>
            <w:tcW w:w="4816" w:type="dxa"/>
            <w:shd w:val="clear" w:color="auto" w:fill="auto"/>
          </w:tcPr>
          <w:p w14:paraId="4ECAAC23" w14:textId="77777777" w:rsidR="00D81993" w:rsidRPr="00557290" w:rsidRDefault="00D81993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03A8C89" w14:textId="77777777" w:rsidR="00D81993" w:rsidRPr="00557290" w:rsidRDefault="00D81993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12E4B18" w14:textId="77777777" w:rsidR="00D81993" w:rsidRPr="00557290" w:rsidRDefault="00D81993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803C411" w14:textId="77777777" w:rsidR="00D81993" w:rsidRPr="00557290" w:rsidRDefault="00D81993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63858CD3" w14:textId="77777777" w:rsidR="00D81993" w:rsidRPr="00557290" w:rsidRDefault="00D81993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009A27C4" w14:textId="77777777" w:rsidTr="006D304F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6E95E390" w14:textId="77777777" w:rsidR="00711518" w:rsidRPr="00557290" w:rsidRDefault="00711518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วมงบประมาณทั้งหมด</w:t>
            </w:r>
          </w:p>
        </w:tc>
        <w:tc>
          <w:tcPr>
            <w:tcW w:w="1141" w:type="dxa"/>
            <w:shd w:val="clear" w:color="auto" w:fill="auto"/>
            <w:noWrap/>
          </w:tcPr>
          <w:p w14:paraId="07480F7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286F1C5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DF5F7B8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202D301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</w:tbl>
    <w:p w14:paraId="66B6B7AF" w14:textId="224C09CF" w:rsidR="00711518" w:rsidRDefault="00711518" w:rsidP="00711518">
      <w:pPr>
        <w:spacing w:after="240" w:line="19" w:lineRule="atLeast"/>
        <w:rPr>
          <w:rFonts w:ascii="TH SarabunPSK" w:hAnsi="TH SarabunPSK" w:cs="TH SarabunPSK"/>
        </w:rPr>
      </w:pPr>
      <w:r w:rsidRPr="00557290">
        <w:rPr>
          <w:rFonts w:ascii="TH SarabunPSK" w:hAnsi="TH SarabunPSK" w:cs="TH SarabunPSK"/>
          <w:cs/>
        </w:rPr>
        <w:t>หมายเหตุ: ขอสงวนสิทธิ์ไม่สนับสนุนงบประมาณในหมวดค่าตอบแทนนักวิจัย</w:t>
      </w:r>
    </w:p>
    <w:p w14:paraId="04F139FF" w14:textId="77777777" w:rsidR="00D81993" w:rsidRPr="00557290" w:rsidRDefault="00D81993" w:rsidP="00711518">
      <w:pPr>
        <w:spacing w:after="240" w:line="19" w:lineRule="atLeast"/>
        <w:rPr>
          <w:rFonts w:ascii="TH SarabunPSK" w:hAnsi="TH SarabunPSK" w:cs="TH SarabunPSK"/>
          <w:sz w:val="32"/>
          <w:szCs w:val="32"/>
        </w:rPr>
      </w:pPr>
    </w:p>
    <w:p w14:paraId="3E152D69" w14:textId="56A0FCD5" w:rsidR="00F64A84" w:rsidRPr="00557290" w:rsidRDefault="00557290" w:rsidP="00711518">
      <w:pPr>
        <w:spacing w:after="240" w:line="19" w:lineRule="atLeas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2</w:t>
      </w:r>
      <w:r w:rsidR="00F64A84" w:rsidRPr="00557290">
        <w:rPr>
          <w:rFonts w:ascii="TH SarabunPSK" w:hAnsi="TH SarabunPSK" w:cs="TH SarabunPSK"/>
          <w:b/>
          <w:bCs/>
          <w:sz w:val="32"/>
          <w:szCs w:val="32"/>
          <w:cs/>
        </w:rPr>
        <w:t xml:space="preserve">.  ขอรับเงินอุดหนุนเป็นจำนวน 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="00F64A84" w:rsidRPr="00557290">
        <w:rPr>
          <w:rFonts w:ascii="TH SarabunPSK" w:hAnsi="TH SarabunPSK" w:cs="TH SarabunPSK"/>
          <w:b/>
          <w:bCs/>
          <w:sz w:val="32"/>
          <w:szCs w:val="32"/>
          <w:cs/>
        </w:rPr>
        <w:t xml:space="preserve">  งวด ตามรายละเอียดดังนี้</w:t>
      </w:r>
    </w:p>
    <w:tbl>
      <w:tblPr>
        <w:tblW w:w="9008" w:type="dxa"/>
        <w:tblInd w:w="108" w:type="dxa"/>
        <w:tblLook w:val="01E0" w:firstRow="1" w:lastRow="1" w:firstColumn="1" w:lastColumn="1" w:noHBand="0" w:noVBand="0"/>
      </w:tblPr>
      <w:tblGrid>
        <w:gridCol w:w="2015"/>
        <w:gridCol w:w="3119"/>
        <w:gridCol w:w="3874"/>
      </w:tblGrid>
      <w:tr w:rsidR="00F64A84" w:rsidRPr="00557290" w14:paraId="7C9A66ED" w14:textId="77777777" w:rsidTr="00711518">
        <w:tc>
          <w:tcPr>
            <w:tcW w:w="2015" w:type="dxa"/>
          </w:tcPr>
          <w:p w14:paraId="4D7BEF22" w14:textId="310D0D85" w:rsidR="00F64A84" w:rsidRPr="00557290" w:rsidRDefault="00F64A84" w:rsidP="00711518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งวดที่หนึ่ง  (</w:t>
            </w:r>
            <w:r w:rsidR="00D603D5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="00557290"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%)</w:t>
            </w:r>
          </w:p>
        </w:tc>
        <w:tc>
          <w:tcPr>
            <w:tcW w:w="3119" w:type="dxa"/>
          </w:tcPr>
          <w:p w14:paraId="2691CAF6" w14:textId="58E15FD2" w:rsidR="00F64A84" w:rsidRPr="00557290" w:rsidRDefault="00F64A84" w:rsidP="004A080B">
            <w:pPr>
              <w:tabs>
                <w:tab w:val="left" w:pos="5103"/>
              </w:tabs>
              <w:ind w:left="-108" w:right="-108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จำนวนเงิน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="00962475"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            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3874" w:type="dxa"/>
          </w:tcPr>
          <w:p w14:paraId="42241084" w14:textId="77777777" w:rsidR="00F64A84" w:rsidRPr="00557290" w:rsidRDefault="00F64A84" w:rsidP="002D76FE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เมื่อทำสัญญารับทุนอุดหนุนวิจัยกับมหาวิทยาลัยเรียบร้อยแล้ว</w:t>
            </w:r>
          </w:p>
        </w:tc>
      </w:tr>
      <w:tr w:rsidR="00F64A84" w:rsidRPr="00557290" w14:paraId="52404FD0" w14:textId="77777777" w:rsidTr="00711518">
        <w:tc>
          <w:tcPr>
            <w:tcW w:w="2015" w:type="dxa"/>
          </w:tcPr>
          <w:p w14:paraId="4A6B7D2B" w14:textId="2D6C82BB" w:rsidR="00F64A84" w:rsidRPr="00557290" w:rsidRDefault="00F64A84" w:rsidP="002D76FE">
            <w:pPr>
              <w:tabs>
                <w:tab w:val="left" w:pos="1026"/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งวดที่สอง </w:t>
            </w:r>
            <w:r w:rsidRPr="0055729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="00D603D5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557290"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%)</w:t>
            </w:r>
          </w:p>
        </w:tc>
        <w:tc>
          <w:tcPr>
            <w:tcW w:w="3119" w:type="dxa"/>
          </w:tcPr>
          <w:p w14:paraId="18ADCA31" w14:textId="08A6C9CB" w:rsidR="00F64A84" w:rsidRPr="00557290" w:rsidRDefault="00F64A84" w:rsidP="004A080B">
            <w:pPr>
              <w:tabs>
                <w:tab w:val="left" w:pos="5103"/>
              </w:tabs>
              <w:ind w:left="-108" w:right="-108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จำนวนเงิน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="00962475" w:rsidRPr="00557290">
              <w:rPr>
                <w:rFonts w:ascii="TH SarabunPSK" w:hAnsi="TH SarabunPSK" w:cs="TH SarabunPSK"/>
                <w:noProof/>
                <w:sz w:val="32"/>
                <w:szCs w:val="32"/>
                <w:u w:val="dotted"/>
                <w:cs/>
              </w:rPr>
              <w:t xml:space="preserve">              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3874" w:type="dxa"/>
          </w:tcPr>
          <w:p w14:paraId="5E327F08" w14:textId="77777777" w:rsidR="00F64A84" w:rsidRPr="00557290" w:rsidRDefault="00F64A84" w:rsidP="002D76FE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เมื่อส่งรายงานความก้าวหน้า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br/>
              <w:t>ของโครงการวิจัยและหลักฐานการใช้จ่ายเงิน</w:t>
            </w:r>
          </w:p>
        </w:tc>
      </w:tr>
      <w:tr w:rsidR="00F64A84" w:rsidRPr="00557290" w14:paraId="6E39348F" w14:textId="77777777" w:rsidTr="00711518">
        <w:tc>
          <w:tcPr>
            <w:tcW w:w="2015" w:type="dxa"/>
          </w:tcPr>
          <w:p w14:paraId="0842CCB6" w14:textId="6362644C" w:rsidR="00F64A84" w:rsidRPr="00557290" w:rsidRDefault="00F64A84" w:rsidP="00711518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งวดสุดท้าย (</w:t>
            </w:r>
            <w:r w:rsidR="00557290"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%) </w:t>
            </w:r>
          </w:p>
        </w:tc>
        <w:tc>
          <w:tcPr>
            <w:tcW w:w="3119" w:type="dxa"/>
          </w:tcPr>
          <w:p w14:paraId="05B4160C" w14:textId="77C942E9" w:rsidR="00F64A84" w:rsidRPr="00557290" w:rsidRDefault="00F64A84" w:rsidP="009C3464">
            <w:pPr>
              <w:tabs>
                <w:tab w:val="left" w:pos="5103"/>
              </w:tabs>
              <w:ind w:left="-108" w:right="-108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จำนวนเงิน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="00962475" w:rsidRPr="00557290">
              <w:rPr>
                <w:rFonts w:ascii="TH SarabunPSK" w:hAnsi="TH SarabunPSK" w:cs="TH SarabunPSK"/>
                <w:noProof/>
                <w:sz w:val="32"/>
                <w:szCs w:val="32"/>
                <w:u w:val="dotted"/>
                <w:cs/>
              </w:rPr>
              <w:t xml:space="preserve">              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3874" w:type="dxa"/>
          </w:tcPr>
          <w:p w14:paraId="68BE791D" w14:textId="77777777" w:rsidR="00F64A84" w:rsidRPr="00557290" w:rsidRDefault="00F64A84" w:rsidP="002D76FE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เมื่อส่งรายงานฉบับสมบูรณ์ หลักฐานการใช้จ่ายเงินและเอกสารสรุปปิดโครงการ</w:t>
            </w:r>
          </w:p>
        </w:tc>
      </w:tr>
      <w:tr w:rsidR="00F64A84" w:rsidRPr="00557290" w14:paraId="5CAAE3E7" w14:textId="77777777" w:rsidTr="00711518">
        <w:tc>
          <w:tcPr>
            <w:tcW w:w="9008" w:type="dxa"/>
            <w:gridSpan w:val="3"/>
          </w:tcPr>
          <w:p w14:paraId="23A248CA" w14:textId="00FFB861" w:rsidR="00F64A84" w:rsidRPr="00557290" w:rsidRDefault="00F64A84" w:rsidP="002D76FE">
            <w:pPr>
              <w:spacing w:before="240"/>
              <w:ind w:right="173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วมเป็นเงินทั้งสิ้น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="00962475" w:rsidRPr="00557290">
              <w:rPr>
                <w:rFonts w:ascii="TH SarabunPSK" w:hAnsi="TH SarabunPSK" w:cs="TH SarabunPSK"/>
                <w:noProof/>
                <w:sz w:val="32"/>
                <w:szCs w:val="32"/>
                <w:u w:val="dotted"/>
                <w:cs/>
              </w:rPr>
              <w:t xml:space="preserve">                         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าท</w:t>
            </w:r>
          </w:p>
          <w:p w14:paraId="23CF2428" w14:textId="4B7AEF06" w:rsidR="00F64A84" w:rsidRPr="00557290" w:rsidRDefault="00F64A84" w:rsidP="009C3464">
            <w:pPr>
              <w:ind w:right="1735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ตัวอักษร.</w:t>
            </w:r>
            <w:r w:rsidR="00962475"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............................................</w:t>
            </w:r>
            <w:r w:rsidR="00711518"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าท</w:t>
            </w:r>
            <w:r w:rsidRPr="00557290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  <w:cs/>
              </w:rPr>
              <w:t>ถ้วน</w:t>
            </w:r>
            <w:r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</w:p>
        </w:tc>
      </w:tr>
    </w:tbl>
    <w:p w14:paraId="22F5F8CD" w14:textId="77777777" w:rsidR="00F64A84" w:rsidRPr="00557290" w:rsidRDefault="00F64A84" w:rsidP="002D76FE">
      <w:pPr>
        <w:rPr>
          <w:rFonts w:ascii="TH SarabunPSK" w:hAnsi="TH SarabunPSK" w:cs="TH SarabunPSK"/>
          <w:sz w:val="32"/>
          <w:szCs w:val="3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50"/>
        <w:gridCol w:w="4450"/>
      </w:tblGrid>
      <w:tr w:rsidR="00F64A84" w:rsidRPr="00557290" w14:paraId="160A67DD" w14:textId="77777777" w:rsidTr="008B708C">
        <w:tc>
          <w:tcPr>
            <w:tcW w:w="4558" w:type="dxa"/>
          </w:tcPr>
          <w:p w14:paraId="515688D1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558" w:type="dxa"/>
          </w:tcPr>
          <w:p w14:paraId="7FCBAA8A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35A708F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7F9D04AC" w14:textId="3E0A6EF3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.................................................</w:t>
            </w:r>
          </w:p>
          <w:p w14:paraId="45C93BD0" w14:textId="0AB1A7DB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(..</w:t>
            </w:r>
            <w:r w:rsidR="00962475" w:rsidRPr="00557290">
              <w:rPr>
                <w:rFonts w:ascii="TH SarabunPSK" w:hAnsi="TH SarabunPSK" w:cs="TH SarabunPSK"/>
                <w:noProof/>
                <w:sz w:val="32"/>
                <w:szCs w:val="32"/>
                <w:cs/>
              </w:rPr>
              <w:t>....................................................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.)</w:t>
            </w:r>
          </w:p>
          <w:p w14:paraId="540861D2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หัวหน้าโครงการวิจัย</w:t>
            </w:r>
          </w:p>
          <w:p w14:paraId="609D8529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/........../............</w:t>
            </w:r>
          </w:p>
        </w:tc>
      </w:tr>
      <w:tr w:rsidR="00F64A84" w:rsidRPr="00557290" w14:paraId="197EF24D" w14:textId="77777777" w:rsidTr="008B708C">
        <w:tc>
          <w:tcPr>
            <w:tcW w:w="4558" w:type="dxa"/>
          </w:tcPr>
          <w:p w14:paraId="283F4754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EA02447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009C8B91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.................................................</w:t>
            </w:r>
          </w:p>
          <w:p w14:paraId="10A2F001" w14:textId="62DA7DEA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(........................................................)</w:t>
            </w:r>
          </w:p>
          <w:p w14:paraId="55DDFDED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ผู้ร่วมโครงการวิจัย</w:t>
            </w:r>
          </w:p>
          <w:p w14:paraId="40634ED8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/........../............</w:t>
            </w:r>
          </w:p>
        </w:tc>
        <w:tc>
          <w:tcPr>
            <w:tcW w:w="4558" w:type="dxa"/>
          </w:tcPr>
          <w:p w14:paraId="3CD47941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E3C82B6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26F60A0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.................................................</w:t>
            </w:r>
          </w:p>
          <w:p w14:paraId="75DAB22A" w14:textId="5C812E4F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(........................................................)</w:t>
            </w:r>
          </w:p>
          <w:p w14:paraId="61F1DF81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ผู้ร่วมโครงการวิจัย</w:t>
            </w:r>
          </w:p>
          <w:p w14:paraId="17184796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/........../............</w:t>
            </w:r>
          </w:p>
        </w:tc>
      </w:tr>
    </w:tbl>
    <w:p w14:paraId="36223F47" w14:textId="77777777" w:rsidR="00F64A84" w:rsidRPr="00557290" w:rsidRDefault="00F64A84" w:rsidP="002D76FE">
      <w:pPr>
        <w:tabs>
          <w:tab w:val="left" w:pos="1134"/>
        </w:tabs>
        <w:rPr>
          <w:rFonts w:ascii="TH SarabunPSK" w:hAnsi="TH SarabunPSK" w:cs="TH SarabunPSK"/>
          <w:sz w:val="32"/>
          <w:szCs w:val="32"/>
          <w:cs/>
        </w:rPr>
        <w:sectPr w:rsidR="00F64A84" w:rsidRPr="00557290" w:rsidSect="000F749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985" w:right="1418" w:bottom="993" w:left="1588" w:header="720" w:footer="720" w:gutter="0"/>
          <w:pgNumType w:start="104"/>
          <w:cols w:space="720"/>
        </w:sectPr>
      </w:pPr>
    </w:p>
    <w:p w14:paraId="31BFBE55" w14:textId="77777777" w:rsidR="00F64A84" w:rsidRPr="00557290" w:rsidRDefault="00F64A84" w:rsidP="002D76FE">
      <w:pPr>
        <w:tabs>
          <w:tab w:val="left" w:pos="1134"/>
        </w:tabs>
        <w:rPr>
          <w:rFonts w:ascii="TH SarabunPSK" w:hAnsi="TH SarabunPSK" w:cs="TH SarabunPSK"/>
          <w:sz w:val="32"/>
          <w:szCs w:val="32"/>
        </w:rPr>
      </w:pPr>
    </w:p>
    <w:sectPr w:rsidR="00F64A84" w:rsidRPr="00557290" w:rsidSect="00F64A84">
      <w:headerReference w:type="even" r:id="rId13"/>
      <w:headerReference w:type="default" r:id="rId14"/>
      <w:footerReference w:type="even" r:id="rId15"/>
      <w:footerReference w:type="default" r:id="rId16"/>
      <w:type w:val="continuous"/>
      <w:pgSz w:w="11906" w:h="16838"/>
      <w:pgMar w:top="1985" w:right="1418" w:bottom="993" w:left="1588" w:header="720" w:footer="720" w:gutter="0"/>
      <w:pgNumType w:start="104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68C8BE" w14:textId="77777777" w:rsidR="00C1470B" w:rsidRDefault="00C1470B">
      <w:r>
        <w:separator/>
      </w:r>
    </w:p>
  </w:endnote>
  <w:endnote w:type="continuationSeparator" w:id="0">
    <w:p w14:paraId="52D517D4" w14:textId="77777777" w:rsidR="00C1470B" w:rsidRDefault="00C14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126A58" w14:textId="77777777" w:rsidR="00F64A84" w:rsidRDefault="00F64A84" w:rsidP="005841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04</w:t>
    </w:r>
    <w:r>
      <w:rPr>
        <w:rStyle w:val="PageNumber"/>
      </w:rPr>
      <w:fldChar w:fldCharType="end"/>
    </w:r>
  </w:p>
  <w:p w14:paraId="0F869481" w14:textId="77777777" w:rsidR="00F64A84" w:rsidRDefault="00F64A84" w:rsidP="000F749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0920B8" w14:textId="2D13321C" w:rsidR="00F64A84" w:rsidRPr="00A50A1A" w:rsidRDefault="00F64A84" w:rsidP="00792C94">
    <w:pPr>
      <w:pStyle w:val="Footer"/>
      <w:ind w:right="360"/>
      <w:jc w:val="right"/>
      <w:rPr>
        <w:rFonts w:ascii="TH SarabunIT๙" w:hAnsi="TH SarabunIT๙" w:cs="TH SarabunIT๙"/>
        <w:cs/>
      </w:rPr>
    </w:pPr>
    <w:r w:rsidRPr="00A50A1A">
      <w:rPr>
        <w:rFonts w:ascii="TH SarabunIT๙" w:hAnsi="TH SarabunIT๙" w:cs="TH SarabunIT๙"/>
        <w:cs/>
      </w:rPr>
      <w:t xml:space="preserve"> ปรับปรุง </w:t>
    </w:r>
    <w:r w:rsidR="00D603D5">
      <w:rPr>
        <w:rFonts w:ascii="TH SarabunIT๙" w:hAnsi="TH SarabunIT๙" w:cs="TH SarabunIT๙" w:hint="cs"/>
        <w:cs/>
      </w:rPr>
      <w:t>มิถุนายน</w:t>
    </w:r>
    <w:r w:rsidR="00C23EAC">
      <w:rPr>
        <w:rFonts w:ascii="TH SarabunIT๙" w:hAnsi="TH SarabunIT๙" w:cs="TH SarabunIT๙" w:hint="cs"/>
        <w:cs/>
      </w:rPr>
      <w:t xml:space="preserve"> 256</w:t>
    </w:r>
    <w:r w:rsidR="00D603D5">
      <w:rPr>
        <w:rFonts w:ascii="TH SarabunIT๙" w:hAnsi="TH SarabunIT๙" w:cs="TH SarabunIT๙" w:hint="cs"/>
        <w:cs/>
      </w:rPr>
      <w:t>5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141275" w14:textId="77777777" w:rsidR="00D603D5" w:rsidRDefault="00D603D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A12C52" w14:textId="77777777" w:rsidR="009C3464" w:rsidRDefault="009C3464" w:rsidP="005841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5322">
      <w:rPr>
        <w:rStyle w:val="PageNumber"/>
        <w:noProof/>
      </w:rPr>
      <w:t>104</w:t>
    </w:r>
    <w:r>
      <w:rPr>
        <w:rStyle w:val="PageNumber"/>
      </w:rPr>
      <w:fldChar w:fldCharType="end"/>
    </w:r>
  </w:p>
  <w:p w14:paraId="102E00B0" w14:textId="77777777" w:rsidR="009C3464" w:rsidRDefault="009C3464" w:rsidP="000F749B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EB6A70" w14:textId="77777777" w:rsidR="009C3464" w:rsidRPr="00A50A1A" w:rsidRDefault="009C3464" w:rsidP="00792C94">
    <w:pPr>
      <w:pStyle w:val="Footer"/>
      <w:ind w:right="360"/>
      <w:jc w:val="right"/>
      <w:rPr>
        <w:rFonts w:ascii="TH SarabunIT๙" w:hAnsi="TH SarabunIT๙" w:cs="TH SarabunIT๙"/>
        <w:cs/>
      </w:rPr>
    </w:pPr>
    <w:r w:rsidRPr="00A50A1A">
      <w:rPr>
        <w:rFonts w:ascii="TH SarabunIT๙" w:hAnsi="TH SarabunIT๙" w:cs="TH SarabunIT๙"/>
        <w:cs/>
      </w:rPr>
      <w:t xml:space="preserve"> ปรับปรุง </w:t>
    </w:r>
    <w:r>
      <w:rPr>
        <w:rFonts w:ascii="TH SarabunIT๙" w:hAnsi="TH SarabunIT๙" w:cs="TH SarabunIT๙" w:hint="cs"/>
        <w:cs/>
      </w:rPr>
      <w:t>มีนาคม</w:t>
    </w:r>
    <w:r w:rsidRPr="00A50A1A">
      <w:rPr>
        <w:rFonts w:ascii="TH SarabunIT๙" w:hAnsi="TH SarabunIT๙" w:cs="TH SarabunIT๙"/>
        <w:cs/>
      </w:rPr>
      <w:t xml:space="preserve"> 25</w:t>
    </w:r>
    <w:r>
      <w:rPr>
        <w:rFonts w:ascii="TH SarabunIT๙" w:hAnsi="TH SarabunIT๙" w:cs="TH SarabunIT๙" w:hint="cs"/>
        <w:cs/>
      </w:rPr>
      <w:t>6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363954" w14:textId="77777777" w:rsidR="00C1470B" w:rsidRDefault="00C1470B">
      <w:r>
        <w:separator/>
      </w:r>
    </w:p>
  </w:footnote>
  <w:footnote w:type="continuationSeparator" w:id="0">
    <w:p w14:paraId="481594EB" w14:textId="77777777" w:rsidR="00C1470B" w:rsidRDefault="00C147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B66E05" w14:textId="77777777" w:rsidR="00F64A84" w:rsidRDefault="00F64A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04</w:t>
    </w:r>
    <w:r>
      <w:rPr>
        <w:rStyle w:val="PageNumber"/>
      </w:rPr>
      <w:fldChar w:fldCharType="end"/>
    </w:r>
  </w:p>
  <w:p w14:paraId="44A79B32" w14:textId="77777777" w:rsidR="00F64A84" w:rsidRDefault="00F64A8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54F2FF" w14:textId="00094743" w:rsidR="00F64A84" w:rsidRPr="00557290" w:rsidRDefault="00F64A84" w:rsidP="00711518">
    <w:pPr>
      <w:pStyle w:val="Header"/>
      <w:jc w:val="right"/>
      <w:rPr>
        <w:rFonts w:ascii="TH SarabunPSK" w:hAnsi="TH SarabunPSK" w:cs="TH SarabunPSK"/>
        <w:sz w:val="24"/>
        <w:szCs w:val="24"/>
      </w:rPr>
    </w:pPr>
    <w:r w:rsidRPr="00557290">
      <w:rPr>
        <w:rFonts w:ascii="TH SarabunPSK" w:hAnsi="TH SarabunPSK" w:cs="TH SarabunPSK"/>
        <w:b/>
        <w:bCs/>
        <w:cs/>
      </w:rPr>
      <w:t>แบบ สวพ. 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3061CE" w14:textId="77777777" w:rsidR="00D603D5" w:rsidRDefault="00D603D5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9B9C4D" w14:textId="77777777" w:rsidR="009C3464" w:rsidRDefault="009C346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5322">
      <w:rPr>
        <w:rStyle w:val="PageNumber"/>
        <w:noProof/>
      </w:rPr>
      <w:t>104</w:t>
    </w:r>
    <w:r>
      <w:rPr>
        <w:rStyle w:val="PageNumber"/>
      </w:rPr>
      <w:fldChar w:fldCharType="end"/>
    </w:r>
  </w:p>
  <w:p w14:paraId="71C8107C" w14:textId="77777777" w:rsidR="009C3464" w:rsidRDefault="009C3464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F4048" w14:textId="77777777" w:rsidR="009C3464" w:rsidRDefault="00F64A84" w:rsidP="00B67C8E">
    <w:pPr>
      <w:pStyle w:val="Header"/>
      <w:jc w:val="right"/>
      <w:rPr>
        <w:rFonts w:ascii="TH SarabunIT๙" w:hAnsi="TH SarabunIT๙" w:cs="TH SarabunIT๙"/>
        <w:sz w:val="24"/>
        <w:szCs w:val="24"/>
      </w:rPr>
    </w:pPr>
    <w:r w:rsidRPr="003E6F72">
      <w:rPr>
        <w:rFonts w:ascii="TH SarabunIT๙" w:hAnsi="TH SarabunIT๙" w:cs="TH SarabunIT๙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E85392" wp14:editId="42DAD54A">
              <wp:simplePos x="0" y="0"/>
              <wp:positionH relativeFrom="column">
                <wp:posOffset>1963420</wp:posOffset>
              </wp:positionH>
              <wp:positionV relativeFrom="paragraph">
                <wp:posOffset>-95250</wp:posOffset>
              </wp:positionV>
              <wp:extent cx="1724025" cy="3429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4025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4907AB" w14:textId="77777777" w:rsidR="009C3464" w:rsidRPr="003E6F72" w:rsidRDefault="009C3464" w:rsidP="009C32E6">
                          <w:pPr>
                            <w:jc w:val="center"/>
                            <w:rPr>
                              <w:rFonts w:ascii="TH SarabunIT๙" w:hAnsi="TH SarabunIT๙" w:cs="TH SarabunIT๙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3E6F72">
                            <w:rPr>
                              <w:rFonts w:ascii="TH SarabunIT๙" w:hAnsi="TH SarabunIT๙" w:cs="TH SarabunIT๙"/>
                              <w:b/>
                              <w:bCs/>
                              <w:sz w:val="32"/>
                              <w:szCs w:val="32"/>
                              <w:cs/>
                            </w:rPr>
                            <w:t>เอกสารแนบหมายเลข 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3E8539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54.6pt;margin-top:-7.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" stroked="f">
              <v:textbox>
                <w:txbxContent>
                  <w:p w14:paraId="774907AB" w14:textId="77777777" w:rsidR="009C3464" w:rsidRPr="003E6F72" w:rsidRDefault="009C3464" w:rsidP="009C32E6">
                    <w:pPr>
                      <w:jc w:val="center"/>
                      <w:rPr>
                        <w:rFonts w:ascii="TH SarabunIT๙" w:hAnsi="TH SarabunIT๙" w:cs="TH SarabunIT๙"/>
                        <w:b/>
                        <w:bCs/>
                        <w:sz w:val="32"/>
                        <w:szCs w:val="32"/>
                      </w:rPr>
                    </w:pPr>
                    <w:r w:rsidRPr="003E6F72">
                      <w:rPr>
                        <w:rFonts w:ascii="TH SarabunIT๙" w:hAnsi="TH SarabunIT๙" w:cs="TH SarabunIT๙"/>
                        <w:b/>
                        <w:bCs/>
                        <w:sz w:val="32"/>
                        <w:szCs w:val="32"/>
                        <w:cs/>
                      </w:rPr>
                      <w:t>เอกสารแนบหมายเลข 2</w:t>
                    </w:r>
                  </w:p>
                </w:txbxContent>
              </v:textbox>
            </v:shape>
          </w:pict>
        </mc:Fallback>
      </mc:AlternateContent>
    </w:r>
    <w:r w:rsidR="009C3464" w:rsidRPr="003E6F72">
      <w:rPr>
        <w:rFonts w:ascii="TH SarabunIT๙" w:hAnsi="TH SarabunIT๙" w:cs="TH SarabunIT๙"/>
        <w:b/>
        <w:bCs/>
        <w:cs/>
      </w:rPr>
      <w:t>แบบ สวพ. 2</w:t>
    </w:r>
  </w:p>
  <w:p w14:paraId="4191BC5C" w14:textId="77777777" w:rsidR="009C3464" w:rsidRPr="003E6F72" w:rsidRDefault="009C3464" w:rsidP="00B67C8E">
    <w:pPr>
      <w:pStyle w:val="Header"/>
      <w:jc w:val="right"/>
      <w:rPr>
        <w:rFonts w:ascii="TH SarabunIT๙" w:hAnsi="TH SarabunIT๙" w:cs="TH SarabunIT๙"/>
        <w:sz w:val="24"/>
        <w:szCs w:val="24"/>
      </w:rPr>
    </w:pPr>
  </w:p>
  <w:p w14:paraId="0EF3E3BA" w14:textId="77777777" w:rsidR="009C3464" w:rsidRPr="003E6F72" w:rsidRDefault="009C3464" w:rsidP="003E6F72">
    <w:pPr>
      <w:pStyle w:val="Header"/>
      <w:jc w:val="right"/>
      <w:rPr>
        <w:rFonts w:ascii="TH SarabunIT๙" w:hAnsi="TH SarabunIT๙" w:cs="TH SarabunIT๙"/>
      </w:rPr>
    </w:pPr>
    <w:r w:rsidRPr="003E6F72">
      <w:rPr>
        <w:rFonts w:ascii="TH SarabunIT๙" w:hAnsi="TH SarabunIT๙" w:cs="TH SarabunIT๙"/>
        <w:b/>
        <w:bCs/>
        <w:cs/>
      </w:rPr>
      <w:t>สัญญาเลขที่</w:t>
    </w:r>
    <w:r w:rsidRPr="003E6F72">
      <w:rPr>
        <w:rFonts w:ascii="TH SarabunIT๙" w:hAnsi="TH SarabunIT๙" w:cs="TH SarabunIT๙"/>
        <w:cs/>
      </w:rPr>
      <w:t>.............../..............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4B281B"/>
    <w:multiLevelType w:val="multilevel"/>
    <w:tmpl w:val="8BE09020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846"/>
        </w:tabs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96"/>
        </w:tabs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208"/>
        </w:tabs>
        <w:ind w:left="5208" w:hanging="1800"/>
      </w:pPr>
      <w:rPr>
        <w:rFonts w:hint="default"/>
      </w:rPr>
    </w:lvl>
  </w:abstractNum>
  <w:abstractNum w:abstractNumId="1">
    <w:nsid w:val="084E425D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2">
    <w:nsid w:val="27505A48"/>
    <w:multiLevelType w:val="singleLevel"/>
    <w:tmpl w:val="A0DEFD50"/>
    <w:lvl w:ilvl="0">
      <w:start w:val="5"/>
      <w:numFmt w:val="bullet"/>
      <w:lvlText w:val=""/>
      <w:lvlJc w:val="left"/>
      <w:pPr>
        <w:tabs>
          <w:tab w:val="num" w:pos="1605"/>
        </w:tabs>
        <w:ind w:left="1605" w:hanging="360"/>
      </w:pPr>
      <w:rPr>
        <w:rFonts w:ascii="Times New Roman" w:hAnsi="Monotype Sorts" w:hint="default"/>
      </w:rPr>
    </w:lvl>
  </w:abstractNum>
  <w:abstractNum w:abstractNumId="3">
    <w:nsid w:val="27937F26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4">
    <w:nsid w:val="29A13363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5">
    <w:nsid w:val="2AD73C78"/>
    <w:multiLevelType w:val="singleLevel"/>
    <w:tmpl w:val="0ECE4AF0"/>
    <w:lvl w:ilvl="0">
      <w:start w:val="5"/>
      <w:numFmt w:val="bullet"/>
      <w:lvlText w:val=""/>
      <w:lvlJc w:val="left"/>
      <w:pPr>
        <w:tabs>
          <w:tab w:val="num" w:pos="1545"/>
        </w:tabs>
        <w:ind w:left="1545" w:hanging="420"/>
      </w:pPr>
      <w:rPr>
        <w:rFonts w:ascii="Times New Roman" w:hAnsi="Monotype Sorts" w:hint="default"/>
      </w:rPr>
    </w:lvl>
  </w:abstractNum>
  <w:abstractNum w:abstractNumId="6">
    <w:nsid w:val="2DBC3493"/>
    <w:multiLevelType w:val="multilevel"/>
    <w:tmpl w:val="59AEEF64"/>
    <w:lvl w:ilvl="0">
      <w:start w:val="3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  <w:u w:val="none"/>
      </w:rPr>
    </w:lvl>
    <w:lvl w:ilvl="1">
      <w:start w:val="3"/>
      <w:numFmt w:val="decimal"/>
      <w:lvlText w:val="%1.%2"/>
      <w:lvlJc w:val="left"/>
      <w:pPr>
        <w:tabs>
          <w:tab w:val="num" w:pos="735"/>
        </w:tabs>
        <w:ind w:left="735" w:hanging="375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</w:abstractNum>
  <w:abstractNum w:abstractNumId="7">
    <w:nsid w:val="33533737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8">
    <w:nsid w:val="3917779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406F1A00"/>
    <w:multiLevelType w:val="singleLevel"/>
    <w:tmpl w:val="65A020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10">
    <w:nsid w:val="457A2B4C"/>
    <w:multiLevelType w:val="hybridMultilevel"/>
    <w:tmpl w:val="9258A8CA"/>
    <w:lvl w:ilvl="0" w:tplc="C1EC1EC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9E5A8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2">
    <w:nsid w:val="4DA73ED1"/>
    <w:multiLevelType w:val="singleLevel"/>
    <w:tmpl w:val="3DCC1E66"/>
    <w:lvl w:ilvl="0">
      <w:start w:val="1"/>
      <w:numFmt w:val="decimal"/>
      <w:lvlText w:val="(%1)"/>
      <w:lvlJc w:val="left"/>
      <w:pPr>
        <w:tabs>
          <w:tab w:val="num" w:pos="1530"/>
        </w:tabs>
        <w:ind w:left="1530" w:hanging="390"/>
      </w:pPr>
      <w:rPr>
        <w:rFonts w:hint="default"/>
      </w:rPr>
    </w:lvl>
  </w:abstractNum>
  <w:abstractNum w:abstractNumId="13">
    <w:nsid w:val="4F5C391F"/>
    <w:multiLevelType w:val="singleLevel"/>
    <w:tmpl w:val="1EFAA324"/>
    <w:lvl w:ilvl="0">
      <w:start w:val="1"/>
      <w:numFmt w:val="decimal"/>
      <w:lvlText w:val="(%1)"/>
      <w:lvlJc w:val="left"/>
      <w:pPr>
        <w:tabs>
          <w:tab w:val="num" w:pos="2450"/>
        </w:tabs>
        <w:ind w:left="2450" w:hanging="465"/>
      </w:pPr>
      <w:rPr>
        <w:rFonts w:hint="default"/>
      </w:rPr>
    </w:lvl>
  </w:abstractNum>
  <w:abstractNum w:abstractNumId="14">
    <w:nsid w:val="58BC7C0F"/>
    <w:multiLevelType w:val="multilevel"/>
    <w:tmpl w:val="2D2EA60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>
    <w:nsid w:val="62CC03FC"/>
    <w:multiLevelType w:val="singleLevel"/>
    <w:tmpl w:val="FFA2A0D4"/>
    <w:lvl w:ilvl="0">
      <w:start w:val="2"/>
      <w:numFmt w:val="decimal"/>
      <w:lvlText w:val="%1."/>
      <w:lvlJc w:val="left"/>
      <w:pPr>
        <w:tabs>
          <w:tab w:val="num" w:pos="2580"/>
        </w:tabs>
        <w:ind w:left="2580" w:hanging="360"/>
      </w:pPr>
      <w:rPr>
        <w:rFonts w:hint="default"/>
      </w:rPr>
    </w:lvl>
  </w:abstractNum>
  <w:abstractNum w:abstractNumId="16">
    <w:nsid w:val="64183069"/>
    <w:multiLevelType w:val="hybridMultilevel"/>
    <w:tmpl w:val="BFF0D97A"/>
    <w:lvl w:ilvl="0" w:tplc="80C4888A">
      <w:start w:val="4"/>
      <w:numFmt w:val="bullet"/>
      <w:lvlText w:val="-"/>
      <w:lvlJc w:val="left"/>
      <w:pPr>
        <w:ind w:left="780" w:hanging="360"/>
      </w:pPr>
      <w:rPr>
        <w:rFonts w:ascii="Angsana New" w:eastAsia="Cordia New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6E31276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8">
    <w:nsid w:val="7650333C"/>
    <w:multiLevelType w:val="hybridMultilevel"/>
    <w:tmpl w:val="3242705A"/>
    <w:lvl w:ilvl="0" w:tplc="BA1C6838">
      <w:start w:val="1"/>
      <w:numFmt w:val="decimal"/>
      <w:lvlText w:val="%1."/>
      <w:lvlJc w:val="left"/>
      <w:pPr>
        <w:tabs>
          <w:tab w:val="num" w:pos="1443"/>
        </w:tabs>
        <w:ind w:left="1443" w:hanging="360"/>
      </w:pPr>
      <w:rPr>
        <w:rFonts w:hint="default"/>
        <w:color w:val="auto"/>
        <w:lang w:bidi="th-TH"/>
      </w:rPr>
    </w:lvl>
    <w:lvl w:ilvl="1" w:tplc="2A0A3044">
      <w:numFmt w:val="none"/>
      <w:lvlText w:val=""/>
      <w:lvlJc w:val="left"/>
      <w:pPr>
        <w:tabs>
          <w:tab w:val="num" w:pos="360"/>
        </w:tabs>
      </w:pPr>
    </w:lvl>
    <w:lvl w:ilvl="2" w:tplc="1B04BD56">
      <w:numFmt w:val="none"/>
      <w:lvlText w:val=""/>
      <w:lvlJc w:val="left"/>
      <w:pPr>
        <w:tabs>
          <w:tab w:val="num" w:pos="360"/>
        </w:tabs>
      </w:pPr>
    </w:lvl>
    <w:lvl w:ilvl="3" w:tplc="0F7697C0">
      <w:numFmt w:val="none"/>
      <w:lvlText w:val=""/>
      <w:lvlJc w:val="left"/>
      <w:pPr>
        <w:tabs>
          <w:tab w:val="num" w:pos="360"/>
        </w:tabs>
      </w:pPr>
    </w:lvl>
    <w:lvl w:ilvl="4" w:tplc="40960A2E">
      <w:numFmt w:val="none"/>
      <w:lvlText w:val=""/>
      <w:lvlJc w:val="left"/>
      <w:pPr>
        <w:tabs>
          <w:tab w:val="num" w:pos="360"/>
        </w:tabs>
      </w:pPr>
    </w:lvl>
    <w:lvl w:ilvl="5" w:tplc="EFF2CFA6">
      <w:numFmt w:val="none"/>
      <w:lvlText w:val=""/>
      <w:lvlJc w:val="left"/>
      <w:pPr>
        <w:tabs>
          <w:tab w:val="num" w:pos="360"/>
        </w:tabs>
      </w:pPr>
    </w:lvl>
    <w:lvl w:ilvl="6" w:tplc="98CA06B8">
      <w:numFmt w:val="none"/>
      <w:lvlText w:val=""/>
      <w:lvlJc w:val="left"/>
      <w:pPr>
        <w:tabs>
          <w:tab w:val="num" w:pos="360"/>
        </w:tabs>
      </w:pPr>
    </w:lvl>
    <w:lvl w:ilvl="7" w:tplc="15CA32B8">
      <w:numFmt w:val="none"/>
      <w:lvlText w:val=""/>
      <w:lvlJc w:val="left"/>
      <w:pPr>
        <w:tabs>
          <w:tab w:val="num" w:pos="360"/>
        </w:tabs>
      </w:pPr>
    </w:lvl>
    <w:lvl w:ilvl="8" w:tplc="49E0674C">
      <w:numFmt w:val="none"/>
      <w:lvlText w:val=""/>
      <w:lvlJc w:val="left"/>
      <w:pPr>
        <w:tabs>
          <w:tab w:val="num" w:pos="360"/>
        </w:tabs>
      </w:pPr>
    </w:lvl>
  </w:abstractNum>
  <w:abstractNum w:abstractNumId="19">
    <w:nsid w:val="7A2F242B"/>
    <w:multiLevelType w:val="singleLevel"/>
    <w:tmpl w:val="9F7E2960"/>
    <w:lvl w:ilvl="0">
      <w:start w:val="3"/>
      <w:numFmt w:val="bullet"/>
      <w:lvlText w:val=""/>
      <w:lvlJc w:val="left"/>
      <w:pPr>
        <w:tabs>
          <w:tab w:val="num" w:pos="1665"/>
        </w:tabs>
        <w:ind w:left="1665" w:hanging="360"/>
      </w:pPr>
      <w:rPr>
        <w:rFonts w:ascii="Times New Roman" w:hAnsi="Monotype Sorts" w:hint="default"/>
      </w:rPr>
    </w:lvl>
  </w:abstractNum>
  <w:num w:numId="1">
    <w:abstractNumId w:val="15"/>
  </w:num>
  <w:num w:numId="2">
    <w:abstractNumId w:val="8"/>
  </w:num>
  <w:num w:numId="3">
    <w:abstractNumId w:val="14"/>
  </w:num>
  <w:num w:numId="4">
    <w:abstractNumId w:val="1"/>
  </w:num>
  <w:num w:numId="5">
    <w:abstractNumId w:val="4"/>
  </w:num>
  <w:num w:numId="6">
    <w:abstractNumId w:val="3"/>
  </w:num>
  <w:num w:numId="7">
    <w:abstractNumId w:val="7"/>
  </w:num>
  <w:num w:numId="8">
    <w:abstractNumId w:val="17"/>
  </w:num>
  <w:num w:numId="9">
    <w:abstractNumId w:val="0"/>
  </w:num>
  <w:num w:numId="10">
    <w:abstractNumId w:val="11"/>
  </w:num>
  <w:num w:numId="11">
    <w:abstractNumId w:val="5"/>
  </w:num>
  <w:num w:numId="12">
    <w:abstractNumId w:val="2"/>
  </w:num>
  <w:num w:numId="13">
    <w:abstractNumId w:val="19"/>
  </w:num>
  <w:num w:numId="14">
    <w:abstractNumId w:val="13"/>
  </w:num>
  <w:num w:numId="15">
    <w:abstractNumId w:val="12"/>
  </w:num>
  <w:num w:numId="16">
    <w:abstractNumId w:val="9"/>
  </w:num>
  <w:num w:numId="17">
    <w:abstractNumId w:val="6"/>
  </w:num>
  <w:num w:numId="18">
    <w:abstractNumId w:val="16"/>
  </w:num>
  <w:num w:numId="19">
    <w:abstractNumId w:val="10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zM1MDM2MDEwtDBW0lEKTi0uzszPAykwqgUAfFAZnSwAAAA="/>
  </w:docVars>
  <w:rsids>
    <w:rsidRoot w:val="00EE5510"/>
    <w:rsid w:val="00003151"/>
    <w:rsid w:val="00007598"/>
    <w:rsid w:val="00034B41"/>
    <w:rsid w:val="00044F7E"/>
    <w:rsid w:val="000615C6"/>
    <w:rsid w:val="00063288"/>
    <w:rsid w:val="0007234F"/>
    <w:rsid w:val="00084ACC"/>
    <w:rsid w:val="00096911"/>
    <w:rsid w:val="000B1DD0"/>
    <w:rsid w:val="000B2958"/>
    <w:rsid w:val="000C007A"/>
    <w:rsid w:val="000D37A8"/>
    <w:rsid w:val="000F5EDB"/>
    <w:rsid w:val="000F749B"/>
    <w:rsid w:val="00100F04"/>
    <w:rsid w:val="0016448C"/>
    <w:rsid w:val="00164728"/>
    <w:rsid w:val="001B0462"/>
    <w:rsid w:val="001D0C0A"/>
    <w:rsid w:val="001F5C6C"/>
    <w:rsid w:val="002016F3"/>
    <w:rsid w:val="00203FDC"/>
    <w:rsid w:val="00210658"/>
    <w:rsid w:val="00235322"/>
    <w:rsid w:val="00235E60"/>
    <w:rsid w:val="00243D41"/>
    <w:rsid w:val="00257414"/>
    <w:rsid w:val="00272DF5"/>
    <w:rsid w:val="002776A4"/>
    <w:rsid w:val="002D369F"/>
    <w:rsid w:val="002D76FE"/>
    <w:rsid w:val="002F4BBD"/>
    <w:rsid w:val="00306ED6"/>
    <w:rsid w:val="00345213"/>
    <w:rsid w:val="00353544"/>
    <w:rsid w:val="0035624E"/>
    <w:rsid w:val="00362F5C"/>
    <w:rsid w:val="0037416E"/>
    <w:rsid w:val="003901F7"/>
    <w:rsid w:val="003A3A03"/>
    <w:rsid w:val="003B6C94"/>
    <w:rsid w:val="003E6F72"/>
    <w:rsid w:val="003F2FD1"/>
    <w:rsid w:val="00405AEB"/>
    <w:rsid w:val="00405BC8"/>
    <w:rsid w:val="004149A4"/>
    <w:rsid w:val="0041644A"/>
    <w:rsid w:val="00424FA2"/>
    <w:rsid w:val="004537AA"/>
    <w:rsid w:val="00453F1D"/>
    <w:rsid w:val="00460DD5"/>
    <w:rsid w:val="00460FC3"/>
    <w:rsid w:val="00461AC2"/>
    <w:rsid w:val="0046270C"/>
    <w:rsid w:val="00464B8C"/>
    <w:rsid w:val="00466426"/>
    <w:rsid w:val="004867ED"/>
    <w:rsid w:val="00496F48"/>
    <w:rsid w:val="004A080B"/>
    <w:rsid w:val="004B411C"/>
    <w:rsid w:val="004C34D9"/>
    <w:rsid w:val="00530B75"/>
    <w:rsid w:val="00531E92"/>
    <w:rsid w:val="00533B7D"/>
    <w:rsid w:val="00542A8E"/>
    <w:rsid w:val="0054698C"/>
    <w:rsid w:val="00551D3B"/>
    <w:rsid w:val="00557290"/>
    <w:rsid w:val="00574470"/>
    <w:rsid w:val="0058417E"/>
    <w:rsid w:val="005C398B"/>
    <w:rsid w:val="005C6377"/>
    <w:rsid w:val="005C7FD8"/>
    <w:rsid w:val="005E271C"/>
    <w:rsid w:val="005E3B9B"/>
    <w:rsid w:val="00635627"/>
    <w:rsid w:val="00646206"/>
    <w:rsid w:val="006527CD"/>
    <w:rsid w:val="006633D8"/>
    <w:rsid w:val="0067608F"/>
    <w:rsid w:val="006953DA"/>
    <w:rsid w:val="006B5C82"/>
    <w:rsid w:val="006C57E6"/>
    <w:rsid w:val="006D304F"/>
    <w:rsid w:val="006D39FD"/>
    <w:rsid w:val="006E3257"/>
    <w:rsid w:val="0070563E"/>
    <w:rsid w:val="00711518"/>
    <w:rsid w:val="00712AF7"/>
    <w:rsid w:val="00716077"/>
    <w:rsid w:val="00721282"/>
    <w:rsid w:val="007459FD"/>
    <w:rsid w:val="007467FE"/>
    <w:rsid w:val="00751214"/>
    <w:rsid w:val="00766DEE"/>
    <w:rsid w:val="00773630"/>
    <w:rsid w:val="0078509F"/>
    <w:rsid w:val="00787BB9"/>
    <w:rsid w:val="00792C94"/>
    <w:rsid w:val="007930BF"/>
    <w:rsid w:val="007E00E4"/>
    <w:rsid w:val="007F2425"/>
    <w:rsid w:val="0081655E"/>
    <w:rsid w:val="00841327"/>
    <w:rsid w:val="00843567"/>
    <w:rsid w:val="00875BDB"/>
    <w:rsid w:val="00885938"/>
    <w:rsid w:val="008B708C"/>
    <w:rsid w:val="008C2305"/>
    <w:rsid w:val="00910C2C"/>
    <w:rsid w:val="00913161"/>
    <w:rsid w:val="009300A7"/>
    <w:rsid w:val="00942EB3"/>
    <w:rsid w:val="0094564C"/>
    <w:rsid w:val="00960475"/>
    <w:rsid w:val="00962475"/>
    <w:rsid w:val="0096405B"/>
    <w:rsid w:val="00972D04"/>
    <w:rsid w:val="009855A2"/>
    <w:rsid w:val="009931E7"/>
    <w:rsid w:val="009A6227"/>
    <w:rsid w:val="009A6E10"/>
    <w:rsid w:val="009B4FB0"/>
    <w:rsid w:val="009C2448"/>
    <w:rsid w:val="009C32E6"/>
    <w:rsid w:val="009C3464"/>
    <w:rsid w:val="009E35CB"/>
    <w:rsid w:val="009F6F36"/>
    <w:rsid w:val="00A123F6"/>
    <w:rsid w:val="00A23F8B"/>
    <w:rsid w:val="00A25144"/>
    <w:rsid w:val="00A31F1E"/>
    <w:rsid w:val="00A33D3D"/>
    <w:rsid w:val="00A50A1A"/>
    <w:rsid w:val="00A537A0"/>
    <w:rsid w:val="00A56005"/>
    <w:rsid w:val="00A80E36"/>
    <w:rsid w:val="00AB3C4D"/>
    <w:rsid w:val="00AB43E4"/>
    <w:rsid w:val="00AB7081"/>
    <w:rsid w:val="00AD2CBE"/>
    <w:rsid w:val="00AE0361"/>
    <w:rsid w:val="00AF01E1"/>
    <w:rsid w:val="00AF5F51"/>
    <w:rsid w:val="00B04E14"/>
    <w:rsid w:val="00B1224D"/>
    <w:rsid w:val="00B21E4D"/>
    <w:rsid w:val="00B24562"/>
    <w:rsid w:val="00B24720"/>
    <w:rsid w:val="00B46B48"/>
    <w:rsid w:val="00B547C0"/>
    <w:rsid w:val="00B67C8E"/>
    <w:rsid w:val="00B70E7C"/>
    <w:rsid w:val="00B77955"/>
    <w:rsid w:val="00BA1094"/>
    <w:rsid w:val="00BA10CC"/>
    <w:rsid w:val="00BD1C87"/>
    <w:rsid w:val="00BD6ED1"/>
    <w:rsid w:val="00C1470B"/>
    <w:rsid w:val="00C23EAC"/>
    <w:rsid w:val="00C3469E"/>
    <w:rsid w:val="00C553C8"/>
    <w:rsid w:val="00C62EA9"/>
    <w:rsid w:val="00C77653"/>
    <w:rsid w:val="00C9440F"/>
    <w:rsid w:val="00CA6828"/>
    <w:rsid w:val="00CC49FA"/>
    <w:rsid w:val="00D24DA1"/>
    <w:rsid w:val="00D32DA4"/>
    <w:rsid w:val="00D5742B"/>
    <w:rsid w:val="00D603D5"/>
    <w:rsid w:val="00D74B4B"/>
    <w:rsid w:val="00D75253"/>
    <w:rsid w:val="00D76505"/>
    <w:rsid w:val="00D81993"/>
    <w:rsid w:val="00D826B7"/>
    <w:rsid w:val="00DA56F5"/>
    <w:rsid w:val="00DB5D22"/>
    <w:rsid w:val="00DB7A56"/>
    <w:rsid w:val="00DD444D"/>
    <w:rsid w:val="00E04EC1"/>
    <w:rsid w:val="00E147A5"/>
    <w:rsid w:val="00E22063"/>
    <w:rsid w:val="00E34E7E"/>
    <w:rsid w:val="00E654F5"/>
    <w:rsid w:val="00E67860"/>
    <w:rsid w:val="00E970E2"/>
    <w:rsid w:val="00EB354C"/>
    <w:rsid w:val="00EB633A"/>
    <w:rsid w:val="00ED3503"/>
    <w:rsid w:val="00EE5510"/>
    <w:rsid w:val="00EF1377"/>
    <w:rsid w:val="00F50322"/>
    <w:rsid w:val="00F51781"/>
    <w:rsid w:val="00F64A84"/>
    <w:rsid w:val="00F67935"/>
    <w:rsid w:val="00FA160F"/>
    <w:rsid w:val="00FB5213"/>
    <w:rsid w:val="00FB53F6"/>
    <w:rsid w:val="00FD0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56E808"/>
  <w15:chartTrackingRefBased/>
  <w15:docId w15:val="{028E0946-E348-4734-88A4-1C55FB4ED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44"/>
      <w:szCs w:val="4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tabs>
        <w:tab w:val="left" w:pos="426"/>
      </w:tabs>
      <w:ind w:left="846"/>
      <w:outlineLvl w:val="3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แบบอักษรของย่อหน้าเริ่มต้น"/>
    <w:semiHidden/>
  </w:style>
  <w:style w:type="paragraph" w:styleId="BodyTextIndent">
    <w:name w:val="Body Text Indent"/>
    <w:basedOn w:val="Normal"/>
    <w:pPr>
      <w:ind w:left="360"/>
    </w:pPr>
    <w:rPr>
      <w:sz w:val="32"/>
      <w:szCs w:val="3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a"/>
  </w:style>
  <w:style w:type="paragraph" w:styleId="BodyText">
    <w:name w:val="Body Text"/>
    <w:basedOn w:val="Normal"/>
    <w:pPr>
      <w:tabs>
        <w:tab w:val="left" w:pos="1134"/>
      </w:tabs>
    </w:pPr>
    <w:rPr>
      <w:sz w:val="32"/>
      <w:szCs w:val="32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66DE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qFormat/>
    <w:rsid w:val="00424FA2"/>
    <w:rPr>
      <w:i/>
      <w:iCs/>
    </w:rPr>
  </w:style>
  <w:style w:type="paragraph" w:styleId="ListParagraph">
    <w:name w:val="List Paragraph"/>
    <w:basedOn w:val="Normal"/>
    <w:uiPriority w:val="34"/>
    <w:qFormat/>
    <w:rsid w:val="00D81993"/>
    <w:pPr>
      <w:ind w:left="720"/>
      <w:contextualSpacing/>
    </w:pPr>
    <w:rPr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10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 วจ</vt:lpstr>
      <vt:lpstr>แบบ วจ</vt:lpstr>
    </vt:vector>
  </TitlesOfParts>
  <Company>xxxx</Company>
  <LinksUpToDate>false</LinksUpToDate>
  <CharactersWithSpaces>2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 วจ</dc:title>
  <dc:subject/>
  <dc:creator>Watchara</dc:creator>
  <cp:keywords/>
  <cp:lastModifiedBy>Windows User</cp:lastModifiedBy>
  <cp:revision>4</cp:revision>
  <cp:lastPrinted>2017-10-31T10:20:00Z</cp:lastPrinted>
  <dcterms:created xsi:type="dcterms:W3CDTF">2022-09-19T04:12:00Z</dcterms:created>
  <dcterms:modified xsi:type="dcterms:W3CDTF">2022-11-01T06:54:00Z</dcterms:modified>
</cp:coreProperties>
</file>